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1F573E5C" w:rsidR="004550C9" w:rsidRPr="00302CCD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0"/>
          <w:szCs w:val="20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  <w:r w:rsidR="00DC7975" w:rsidRPr="00302CCD">
        <w:rPr>
          <w:rFonts w:ascii="微软雅黑" w:eastAsia="微软雅黑" w:hAnsi="微软雅黑"/>
          <w:b w:val="0"/>
          <w:lang w:eastAsia="zh-CN"/>
        </w:rPr>
        <w:tab/>
      </w:r>
      <w:r w:rsidR="00CA7059" w:rsidRPr="00302CCD">
        <w:rPr>
          <w:rFonts w:ascii="微软雅黑" w:eastAsia="微软雅黑" w:hAnsi="微软雅黑"/>
          <w:b w:val="0"/>
          <w:lang w:eastAsia="zh-CN"/>
        </w:rPr>
        <w:t xml:space="preserve">                </w:t>
      </w:r>
    </w:p>
    <w:p w14:paraId="4F600871" w14:textId="5A785410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r w:rsidR="00563FE2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9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</w:hyperlink>
    </w:p>
    <w:p w14:paraId="38939909" w14:textId="70469C20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Skype  live:davidjiashuwu</w:t>
      </w:r>
      <w:r w:rsidR="00A176EC" w:rsidRPr="003A2144">
        <w:rPr>
          <w:rFonts w:ascii="微软雅黑" w:eastAsia="微软雅黑" w:hAnsi="微软雅黑"/>
          <w:sz w:val="18"/>
          <w:szCs w:val="18"/>
        </w:rPr>
        <w:t xml:space="preserve"> 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0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427829FB" w:rsidR="00B72E32" w:rsidRPr="00302CCD" w:rsidRDefault="002D733E" w:rsidP="00C4011C">
      <w:pPr>
        <w:tabs>
          <w:tab w:val="clear" w:pos="9360"/>
          <w:tab w:val="left" w:pos="1895"/>
          <w:tab w:val="left" w:pos="37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C636AB">
        <w:rPr>
          <w:rFonts w:ascii="微软雅黑" w:eastAsia="微软雅黑" w:hAnsi="微软雅黑" w:hint="eastAsia"/>
          <w:sz w:val="18"/>
          <w:szCs w:val="18"/>
          <w:lang w:eastAsia="zh-CN"/>
        </w:rPr>
        <w:t>.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</w:p>
    <w:p w14:paraId="21568C71" w14:textId="79CA7B19" w:rsidR="00A864B6" w:rsidRPr="00302CCD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8</w:t>
      </w:r>
      <w:r w:rsidR="00FD7319">
        <w:rPr>
          <w:rFonts w:ascii="微软雅黑" w:eastAsia="微软雅黑" w:hAnsi="微软雅黑"/>
          <w:bCs/>
          <w:sz w:val="18"/>
          <w:szCs w:val="18"/>
          <w:lang w:eastAsia="zh-CN"/>
        </w:rPr>
        <w:t>8</w:t>
      </w:r>
      <w:r w:rsidR="00C008AD">
        <w:rPr>
          <w:rFonts w:ascii="微软雅黑" w:eastAsia="微软雅黑" w:hAnsi="微软雅黑"/>
          <w:bCs/>
          <w:sz w:val="18"/>
          <w:szCs w:val="18"/>
          <w:lang w:eastAsia="zh-CN"/>
        </w:rPr>
        <w:t>.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1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全科First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Class Honour</w:t>
      </w:r>
      <w:r w:rsidR="007D6784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019 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>Dean</w:t>
      </w:r>
      <w:proofErr w:type="gramStart"/>
      <w:r w:rsidR="004C4D8C" w:rsidRPr="007D6784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proofErr w:type="gramEnd"/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 xml:space="preserve">s </w:t>
      </w:r>
      <w:r w:rsidR="004C4D8C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 xml:space="preserve">Honours 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>List</w:t>
      </w:r>
    </w:p>
    <w:p w14:paraId="61D1A481" w14:textId="7774BC23" w:rsidR="00EB38E5" w:rsidRPr="00302CCD" w:rsidRDefault="0017408D" w:rsidP="00C4011C">
      <w:pPr>
        <w:tabs>
          <w:tab w:val="clear" w:pos="9360"/>
          <w:tab w:val="left" w:pos="1890"/>
          <w:tab w:val="left" w:pos="37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4D95E0BF" w:rsidR="00183D02" w:rsidRPr="00302CCD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86.</w:t>
      </w:r>
      <w:r w:rsidR="00FD7319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均分8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5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学均分8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>8</w:t>
      </w:r>
      <w:r w:rsidR="009041C0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2017</w:t>
      </w:r>
      <w:r w:rsidR="00115379">
        <w:rPr>
          <w:rFonts w:ascii="微软雅黑" w:eastAsia="微软雅黑" w:hAnsi="微软雅黑" w:hint="eastAsia"/>
          <w:sz w:val="18"/>
          <w:szCs w:val="18"/>
          <w:lang w:val="en-AU" w:eastAsia="zh-CN"/>
        </w:rPr>
        <w:t xml:space="preserve"> &amp;</w:t>
      </w:r>
      <w:r w:rsidR="00115379">
        <w:rPr>
          <w:rFonts w:ascii="微软雅黑" w:eastAsia="微软雅黑" w:hAnsi="微软雅黑"/>
          <w:sz w:val="18"/>
          <w:szCs w:val="18"/>
          <w:lang w:val="en-AU" w:eastAsia="zh-CN"/>
        </w:rPr>
        <w:t xml:space="preserve"> 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2018 Dean</w:t>
      </w:r>
      <w:proofErr w:type="gramStart"/>
      <w:r w:rsidR="009041C0" w:rsidRPr="00B67945">
        <w:rPr>
          <w:rFonts w:ascii="Tisa Offc Serif Pro" w:eastAsia="微软雅黑" w:hAnsi="Tisa Offc Serif Pro"/>
          <w:sz w:val="18"/>
          <w:szCs w:val="18"/>
          <w:lang w:val="en-AU" w:eastAsia="zh-CN"/>
        </w:rPr>
        <w:t>’</w:t>
      </w:r>
      <w:proofErr w:type="gramEnd"/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 xml:space="preserve">s </w:t>
      </w:r>
      <w:r w:rsidR="009041C0">
        <w:rPr>
          <w:rFonts w:ascii="微软雅黑" w:eastAsia="微软雅黑" w:hAnsi="微软雅黑"/>
          <w:sz w:val="18"/>
          <w:szCs w:val="18"/>
          <w:lang w:val="en-AU" w:eastAsia="zh-CN"/>
        </w:rPr>
        <w:t xml:space="preserve">Honours 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List</w:t>
      </w:r>
    </w:p>
    <w:p w14:paraId="3CFB2791" w14:textId="5CB943F8" w:rsidR="009F549B" w:rsidRPr="00302CCD" w:rsidRDefault="009F549B" w:rsidP="00C4011C">
      <w:pPr>
        <w:tabs>
          <w:tab w:val="clear" w:pos="9360"/>
          <w:tab w:val="left" w:pos="190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4C83A58A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转学至悉尼大学就读</w:t>
      </w:r>
    </w:p>
    <w:p w14:paraId="4DD46E6F" w14:textId="77777777" w:rsidR="00974B40" w:rsidRPr="00BE0574" w:rsidRDefault="00974B40" w:rsidP="00974B40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4EAF1F55" w14:textId="71389945" w:rsidR="00B41FB0" w:rsidRPr="00BD6153" w:rsidRDefault="00B41FB0" w:rsidP="00B41FB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获奖经历</w:t>
      </w:r>
    </w:p>
    <w:p w14:paraId="2785AF9F" w14:textId="46846A9B" w:rsidR="00B41FB0" w:rsidRDefault="00974B40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974B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Pr="00974B40">
        <w:rPr>
          <w:rFonts w:ascii="微软雅黑" w:eastAsia="微软雅黑" w:hAnsi="微软雅黑"/>
          <w:bCs/>
          <w:sz w:val="18"/>
          <w:szCs w:val="18"/>
          <w:lang w:eastAsia="zh-CN"/>
        </w:rPr>
        <w:t>019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="00982A0E"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Honours List   </w:t>
      </w:r>
      <w:r w:rsidR="00982A0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工程系</w:t>
      </w:r>
    </w:p>
    <w:p w14:paraId="60FAA26F" w14:textId="2046DA65" w:rsidR="00982A0E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59352ADC" w14:textId="7CFDF023" w:rsidR="00982A0E" w:rsidRPr="00974B40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 w:hint="eastAsia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5040C74C" w:rsidR="008B2709" w:rsidRPr="00BD6153" w:rsidRDefault="00DF5D19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经历</w:t>
      </w:r>
    </w:p>
    <w:p w14:paraId="22016C6F" w14:textId="4CCB2287" w:rsidR="008B2709" w:rsidRPr="00A73D3A" w:rsidRDefault="00524628" w:rsidP="00C4011C">
      <w:pPr>
        <w:tabs>
          <w:tab w:val="clear" w:pos="9360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</w:t>
      </w:r>
      <w:r w:rsidR="001C416E"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计算机</w:t>
      </w:r>
      <w:r w:rsidR="00F073CA"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学院</w:t>
      </w:r>
      <w:r w:rsidR="004C675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E9580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 w:rsidR="004C67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51616D68" w14:textId="1A5A6ABD" w:rsidR="001607C6" w:rsidRPr="00302CCD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2BA99C24" w14:textId="5A2CAAD6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>
        <w:rPr>
          <w:rFonts w:ascii="微软雅黑" w:eastAsia="微软雅黑" w:hAnsi="微软雅黑"/>
          <w:bCs/>
          <w:sz w:val="18"/>
          <w:szCs w:val="18"/>
          <w:lang w:eastAsia="zh-CN"/>
        </w:rPr>
        <w:t>HD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A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问题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异构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标签准确率低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1477DB66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不同的网络结构，试验不同的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效地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心</w:t>
      </w:r>
      <w:r w:rsidR="004E0CB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点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标签精细化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迁移能力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优化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地使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1~</w:t>
      </w:r>
      <w:r w:rsidR="00A82A8A">
        <w:rPr>
          <w:rFonts w:ascii="微软雅黑" w:eastAsia="微软雅黑" w:hAnsi="微软雅黑"/>
          <w:bCs/>
          <w:sz w:val="18"/>
          <w:szCs w:val="18"/>
          <w:lang w:eastAsia="zh-CN"/>
        </w:rPr>
        <w:t>6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100D6B9D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orch深度学习框架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it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维护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管理不同版本的模型代码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29953CF7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E30B74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9千字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英文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已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</w:t>
      </w:r>
      <w:r w:rsidR="00E342B2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F-A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类</w:t>
      </w:r>
      <w:r w:rsidR="00544BAA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proofErr w:type="gramStart"/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proofErr w:type="gramEnd"/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50951D" w14:textId="77777777" w:rsidR="00BE0574" w:rsidRP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项目经历</w:t>
      </w:r>
    </w:p>
    <w:p w14:paraId="24D7E54D" w14:textId="6E144EB8" w:rsidR="008B2709" w:rsidRPr="0095293D" w:rsidRDefault="001850FE" w:rsidP="00C4011C">
      <w:pPr>
        <w:tabs>
          <w:tab w:val="clear" w:pos="9360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8A6208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Pr="008A6208">
        <w:rPr>
          <w:rFonts w:ascii="微软雅黑" w:eastAsia="微软雅黑" w:hAnsi="微软雅黑"/>
          <w:b/>
          <w:sz w:val="18"/>
          <w:szCs w:val="18"/>
          <w:lang w:eastAsia="zh-CN"/>
        </w:rPr>
        <w:t>P</w:t>
      </w:r>
      <w:r w:rsidRPr="008A6208">
        <w:rPr>
          <w:rFonts w:ascii="微软雅黑" w:eastAsia="微软雅黑" w:hAnsi="微软雅黑" w:hint="eastAsia"/>
          <w:b/>
          <w:sz w:val="18"/>
          <w:szCs w:val="18"/>
          <w:lang w:eastAsia="zh-CN"/>
        </w:rPr>
        <w:t>rofware学</w:t>
      </w:r>
      <w:r w:rsidR="00497834">
        <w:rPr>
          <w:rFonts w:ascii="微软雅黑" w:eastAsia="微软雅黑" w:hAnsi="微软雅黑" w:hint="eastAsia"/>
          <w:b/>
          <w:sz w:val="18"/>
          <w:szCs w:val="18"/>
          <w:lang w:eastAsia="zh-CN"/>
        </w:rPr>
        <w:t>者</w:t>
      </w:r>
      <w:r w:rsidRPr="008A6208">
        <w:rPr>
          <w:rFonts w:ascii="微软雅黑" w:eastAsia="微软雅黑" w:hAnsi="微软雅黑" w:hint="eastAsia"/>
          <w:b/>
          <w:sz w:val="18"/>
          <w:szCs w:val="18"/>
          <w:lang w:eastAsia="zh-CN"/>
        </w:rPr>
        <w:t>搜索平台</w:t>
      </w:r>
      <w:r w:rsidR="001D0822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1D0822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95293D">
        <w:rPr>
          <w:rFonts w:ascii="微软雅黑" w:eastAsia="微软雅黑" w:hAnsi="微软雅黑"/>
          <w:bCs/>
          <w:sz w:val="18"/>
          <w:szCs w:val="18"/>
          <w:lang w:eastAsia="zh-CN"/>
        </w:rPr>
        <w:t>.</w:t>
      </w:r>
      <w:r w:rsidR="0095293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0</w:t>
      </w:r>
      <w:r w:rsidR="001D0822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7 – 2019</w:t>
      </w:r>
      <w:r w:rsidR="0095293D">
        <w:rPr>
          <w:rFonts w:ascii="微软雅黑" w:eastAsia="微软雅黑" w:hAnsi="微软雅黑"/>
          <w:bCs/>
          <w:sz w:val="18"/>
          <w:szCs w:val="18"/>
          <w:lang w:eastAsia="zh-CN"/>
        </w:rPr>
        <w:t>.</w:t>
      </w:r>
      <w:r w:rsidR="001D0822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</w:t>
      </w:r>
      <w:r w:rsidR="00F2667E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</w:t>
      </w:r>
    </w:p>
    <w:p w14:paraId="46E1EBA0" w14:textId="33571BF3" w:rsidR="0034596A" w:rsidRDefault="004558A1" w:rsidP="00302CCD">
      <w:pPr>
        <w:tabs>
          <w:tab w:val="clear" w:pos="9360"/>
          <w:tab w:val="left" w:pos="8551"/>
        </w:tabs>
        <w:spacing w:before="0" w:after="0"/>
        <w:ind w:left="360" w:hanging="36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:</w:t>
      </w:r>
      <w:r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Learning to rank with small set of ground truth data</w:t>
      </w:r>
    </w:p>
    <w:p w14:paraId="2FD8125E" w14:textId="21302465" w:rsidR="00454B09" w:rsidRPr="00E0685F" w:rsidRDefault="00454B09" w:rsidP="00707E4A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学者搜索平台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不惧</w:t>
      </w:r>
      <w:r w:rsidR="00D324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在规定时间内高效试验</w:t>
      </w:r>
      <w:r w:rsidR="00E95C7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矩阵分解及知识库</w:t>
      </w:r>
      <w:r w:rsidR="00503B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种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解决方案，成功</w:t>
      </w:r>
      <w:r w:rsidR="00DF07F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解决排序数据不足的难点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17249A1" w14:textId="78B24542" w:rsidR="000D3432" w:rsidRDefault="00E73374" w:rsidP="00707E4A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 w:rsidR="00E14A4B"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 w:rsidR="00E4225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CD0D7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="00CD0D75"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0660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 w:rsidR="000660D2"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 w:rsidR="00E4225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="00671523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3C5A0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proofErr w:type="gramStart"/>
      <w:r w:rsidR="00334B9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</w:t>
      </w:r>
      <w:proofErr w:type="gramEnd"/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Wiki和M</w:t>
      </w:r>
      <w:r w:rsidR="00671523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 w:rsidR="002641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</w:t>
      </w:r>
      <w:r w:rsidR="00357AF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预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 w:rsidR="00D51AA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451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提取</w:t>
      </w:r>
      <w:r w:rsidR="00D51AA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与整合</w:t>
      </w:r>
      <w:r w:rsidR="000D34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9E04838" w14:textId="32F9DF65" w:rsidR="002E3F96" w:rsidRDefault="00BB33A1" w:rsidP="002E3F9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多种</w:t>
      </w:r>
      <w:r w:rsidR="00DC0BC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30304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优劣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="00313BC8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</w:t>
      </w:r>
      <w:r w:rsidR="00D82EF5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深度</w:t>
      </w:r>
      <w:r w:rsidR="00313BC8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推荐系统</w:t>
      </w:r>
      <w:r w:rsidR="0074529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D82EF5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="00D82EF5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</w:t>
      </w:r>
      <w:r w:rsidR="00B26BA9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D31A0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47608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效处理</w:t>
      </w:r>
      <w:r w:rsidR="00D5575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47608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挖掘大量数据，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 w:rsidR="00085928"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85928"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</w:t>
      </w:r>
      <w:r w:rsidR="00D82EF5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辅助</w:t>
      </w:r>
      <w:r w:rsidR="00BC020E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搜索结果的推荐及排序</w:t>
      </w:r>
      <w:r w:rsidR="00D31A0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B74A3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解决了</w:t>
      </w:r>
      <w:proofErr w:type="gramStart"/>
      <w:r w:rsidR="006D7F1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搜索词未在</w:t>
      </w:r>
      <w:proofErr w:type="gramEnd"/>
      <w:r w:rsidR="006D7F1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论文中出现等</w:t>
      </w:r>
      <w:r w:rsidR="00B74A3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</w:t>
      </w:r>
      <w:r w:rsidR="0078317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75CE28E" w14:textId="5E29B02F" w:rsidR="000D4C66" w:rsidRDefault="006B707B" w:rsidP="002E3F9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 w:rsidR="00266CC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</w:t>
      </w:r>
      <w:r w:rsidR="001E6AEB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近5</w:t>
      </w:r>
      <w:r w:rsidR="001E6AEB"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1E6AEB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报告</w:t>
      </w:r>
      <w:r w:rsidR="001E6AEB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详细</w:t>
      </w:r>
      <w:r w:rsidR="00233558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展示</w:t>
      </w:r>
      <w:r w:rsidR="007A145D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了数据获取，数据处理，模型试验结果，最终模型方案等内容，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做汇报</w:t>
      </w:r>
      <w:r w:rsidR="00ED0BBE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</w:t>
      </w:r>
      <w:proofErr w:type="gramStart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3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推特进行</w:t>
      </w:r>
      <w:proofErr w:type="gramEnd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</w:t>
      </w:r>
      <w:proofErr w:type="gramStart"/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</w:t>
      </w:r>
      <w:proofErr w:type="gramEnd"/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衡的问题。</w:t>
      </w:r>
    </w:p>
    <w:p w14:paraId="6BD128A9" w14:textId="2F36264F" w:rsidR="002E7902" w:rsidRP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随机森林，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，</w:t>
      </w:r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FastTex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准确率提升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79B954FA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klearn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S</w:t>
      </w:r>
      <w:r w:rsid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，统计分析，作图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，</w:t>
      </w:r>
      <w:r w:rsidR="004D6C23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，Spark及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6B7A4C1E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，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，数据建模，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</w:t>
      </w:r>
      <w:r w:rsidR="00936D3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/B T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esting等数据处理分析流程。熟悉聚类，神经网络等多种机器学习、深度学习算法。</w:t>
      </w:r>
    </w:p>
    <w:p w14:paraId="3D1B8F53" w14:textId="71C5C3FB" w:rsidR="00390694" w:rsidRPr="00D95488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，数据分析，统计学习，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，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，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统计建模，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70E0211A" w14:textId="47706789" w:rsidR="00ED2F80" w:rsidRPr="001E0A9E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proofErr w:type="gramStart"/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</w:t>
      </w:r>
      <w:proofErr w:type="gramEnd"/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类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  <w:r w:rsidR="00916475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916475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6</w:t>
      </w:r>
      <w:r w:rsidR="00916475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B17C15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  <w:r w:rsidR="00B17C15"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五年学习生活经历，熟练适应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lastRenderedPageBreak/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从零</w:t>
      </w:r>
      <w:r w:rsidR="00B00C12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proofErr w:type="gramStart"/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</w:t>
      </w:r>
      <w:proofErr w:type="gramEnd"/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7CB711E3" w14:textId="41DFA4D8" w:rsidR="00303650" w:rsidRDefault="00B71CAA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善于将技术应用于实践。在悉尼大学MHTI实验室负责编写</w:t>
      </w:r>
      <w:r w:rsidR="00776804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App，数据采用SQLite3进行高效存储。应用可靠易用，帮助实验室顺利完成数据采集</w:t>
      </w:r>
      <w:r w:rsidR="00992B60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</w:t>
      </w:r>
      <w:r w:rsidR="008327EF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帕金森</w:t>
      </w:r>
      <w:r w:rsidR="00992B60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诊断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北京理工大学学生会体育部部员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上千人参与的校运会及长跑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29BA9A44" w:rsidR="00391B53" w:rsidRPr="003C640D" w:rsidRDefault="00391B53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悉尼大学网页设计，Java程序设计及数据结构课助教，为</w:t>
      </w:r>
      <w:r w:rsidR="003479B3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上百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名同学答疑，</w:t>
      </w:r>
      <w:r w:rsidR="00E7324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获得学院优秀助教</w:t>
      </w:r>
      <w:r w:rsidR="005F493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荣誉</w:t>
      </w:r>
      <w:r w:rsidR="005E78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sectPr w:rsidR="00391B53" w:rsidRPr="003C640D" w:rsidSect="002E7902">
      <w:pgSz w:w="12240" w:h="15840"/>
      <w:pgMar w:top="576" w:right="864" w:bottom="504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97275C" w14:textId="77777777" w:rsidR="004953E9" w:rsidRDefault="004953E9" w:rsidP="00950AB5">
      <w:pPr>
        <w:spacing w:before="0" w:after="0"/>
      </w:pPr>
      <w:r>
        <w:separator/>
      </w:r>
    </w:p>
  </w:endnote>
  <w:endnote w:type="continuationSeparator" w:id="0">
    <w:p w14:paraId="7646484F" w14:textId="77777777" w:rsidR="004953E9" w:rsidRDefault="004953E9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800002E7" w:usb1="00000002" w:usb2="00000000" w:usb3="00000000" w:csb0="0000019F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D7A094" w14:textId="77777777" w:rsidR="004953E9" w:rsidRDefault="004953E9" w:rsidP="00950AB5">
      <w:pPr>
        <w:spacing w:before="0" w:after="0"/>
      </w:pPr>
      <w:r>
        <w:separator/>
      </w:r>
    </w:p>
  </w:footnote>
  <w:footnote w:type="continuationSeparator" w:id="0">
    <w:p w14:paraId="206E6CD7" w14:textId="77777777" w:rsidR="004953E9" w:rsidRDefault="004953E9" w:rsidP="00950AB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7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"/>
  </w:num>
  <w:num w:numId="3">
    <w:abstractNumId w:val="4"/>
  </w:num>
  <w:num w:numId="4">
    <w:abstractNumId w:val="20"/>
  </w:num>
  <w:num w:numId="5">
    <w:abstractNumId w:val="16"/>
  </w:num>
  <w:num w:numId="6">
    <w:abstractNumId w:val="10"/>
  </w:num>
  <w:num w:numId="7">
    <w:abstractNumId w:val="11"/>
  </w:num>
  <w:num w:numId="8">
    <w:abstractNumId w:val="6"/>
  </w:num>
  <w:num w:numId="9">
    <w:abstractNumId w:val="0"/>
  </w:num>
  <w:num w:numId="10">
    <w:abstractNumId w:val="22"/>
  </w:num>
  <w:num w:numId="11">
    <w:abstractNumId w:val="14"/>
  </w:num>
  <w:num w:numId="12">
    <w:abstractNumId w:val="13"/>
  </w:num>
  <w:num w:numId="13">
    <w:abstractNumId w:val="3"/>
  </w:num>
  <w:num w:numId="14">
    <w:abstractNumId w:val="12"/>
  </w:num>
  <w:num w:numId="15">
    <w:abstractNumId w:val="9"/>
  </w:num>
  <w:num w:numId="16">
    <w:abstractNumId w:val="21"/>
  </w:num>
  <w:num w:numId="17">
    <w:abstractNumId w:val="1"/>
  </w:num>
  <w:num w:numId="18">
    <w:abstractNumId w:val="15"/>
  </w:num>
  <w:num w:numId="19">
    <w:abstractNumId w:val="17"/>
  </w:num>
  <w:num w:numId="20">
    <w:abstractNumId w:val="18"/>
  </w:num>
  <w:num w:numId="21">
    <w:abstractNumId w:val="24"/>
  </w:num>
  <w:num w:numId="22">
    <w:abstractNumId w:val="7"/>
  </w:num>
  <w:num w:numId="23">
    <w:abstractNumId w:val="19"/>
  </w:num>
  <w:num w:numId="24">
    <w:abstractNumId w:val="8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iPzWgDhVaD1LQAAAA=="/>
  </w:docVars>
  <w:rsids>
    <w:rsidRoot w:val="00D20E39"/>
    <w:rsid w:val="000014D9"/>
    <w:rsid w:val="00002D23"/>
    <w:rsid w:val="00003268"/>
    <w:rsid w:val="00003D5F"/>
    <w:rsid w:val="000044FE"/>
    <w:rsid w:val="00005EA5"/>
    <w:rsid w:val="00005F94"/>
    <w:rsid w:val="000065DB"/>
    <w:rsid w:val="00006CE9"/>
    <w:rsid w:val="0000717A"/>
    <w:rsid w:val="000079DC"/>
    <w:rsid w:val="00007C6B"/>
    <w:rsid w:val="00010732"/>
    <w:rsid w:val="000109C1"/>
    <w:rsid w:val="00012BAA"/>
    <w:rsid w:val="00014870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4D59"/>
    <w:rsid w:val="00045292"/>
    <w:rsid w:val="000455ED"/>
    <w:rsid w:val="00047C89"/>
    <w:rsid w:val="0005001B"/>
    <w:rsid w:val="00051250"/>
    <w:rsid w:val="00051EDD"/>
    <w:rsid w:val="000544F1"/>
    <w:rsid w:val="0005599C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27B1"/>
    <w:rsid w:val="000733D3"/>
    <w:rsid w:val="00073A1A"/>
    <w:rsid w:val="00074D86"/>
    <w:rsid w:val="00076E59"/>
    <w:rsid w:val="00081195"/>
    <w:rsid w:val="00081906"/>
    <w:rsid w:val="000832D6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27A8"/>
    <w:rsid w:val="000C2E81"/>
    <w:rsid w:val="000C4141"/>
    <w:rsid w:val="000C468A"/>
    <w:rsid w:val="000C4A6A"/>
    <w:rsid w:val="000C5B97"/>
    <w:rsid w:val="000C6203"/>
    <w:rsid w:val="000C7A88"/>
    <w:rsid w:val="000D1B1E"/>
    <w:rsid w:val="000D1D77"/>
    <w:rsid w:val="000D2A63"/>
    <w:rsid w:val="000D3432"/>
    <w:rsid w:val="000D39BE"/>
    <w:rsid w:val="000D3CA9"/>
    <w:rsid w:val="000D4C66"/>
    <w:rsid w:val="000E01E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6A82"/>
    <w:rsid w:val="00111237"/>
    <w:rsid w:val="00111CA1"/>
    <w:rsid w:val="00111E3A"/>
    <w:rsid w:val="0011236D"/>
    <w:rsid w:val="001143B6"/>
    <w:rsid w:val="00115379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D45"/>
    <w:rsid w:val="00134F3D"/>
    <w:rsid w:val="00135343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778"/>
    <w:rsid w:val="001607C6"/>
    <w:rsid w:val="00162026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D02"/>
    <w:rsid w:val="00184713"/>
    <w:rsid w:val="001850FE"/>
    <w:rsid w:val="00186018"/>
    <w:rsid w:val="001864F8"/>
    <w:rsid w:val="0019047D"/>
    <w:rsid w:val="001954EC"/>
    <w:rsid w:val="001A08C8"/>
    <w:rsid w:val="001A1161"/>
    <w:rsid w:val="001A3354"/>
    <w:rsid w:val="001A3DCB"/>
    <w:rsid w:val="001A6174"/>
    <w:rsid w:val="001A692A"/>
    <w:rsid w:val="001A7232"/>
    <w:rsid w:val="001A740D"/>
    <w:rsid w:val="001B0CD6"/>
    <w:rsid w:val="001B1C88"/>
    <w:rsid w:val="001B4C97"/>
    <w:rsid w:val="001B64B6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D34"/>
    <w:rsid w:val="001C7DFC"/>
    <w:rsid w:val="001D0822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63C"/>
    <w:rsid w:val="00201F02"/>
    <w:rsid w:val="00202C12"/>
    <w:rsid w:val="002031CE"/>
    <w:rsid w:val="00204148"/>
    <w:rsid w:val="00206676"/>
    <w:rsid w:val="00211903"/>
    <w:rsid w:val="00211B5F"/>
    <w:rsid w:val="002138EC"/>
    <w:rsid w:val="002141FA"/>
    <w:rsid w:val="00214891"/>
    <w:rsid w:val="00214C6A"/>
    <w:rsid w:val="00214F3D"/>
    <w:rsid w:val="0021514E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70C9"/>
    <w:rsid w:val="00241A7A"/>
    <w:rsid w:val="00244810"/>
    <w:rsid w:val="0024489A"/>
    <w:rsid w:val="00250C8E"/>
    <w:rsid w:val="002513A7"/>
    <w:rsid w:val="00252DC6"/>
    <w:rsid w:val="0025300C"/>
    <w:rsid w:val="002556CC"/>
    <w:rsid w:val="002557AF"/>
    <w:rsid w:val="0025625F"/>
    <w:rsid w:val="002579CA"/>
    <w:rsid w:val="00257C88"/>
    <w:rsid w:val="002607B7"/>
    <w:rsid w:val="002610C9"/>
    <w:rsid w:val="00261901"/>
    <w:rsid w:val="0026293C"/>
    <w:rsid w:val="00264149"/>
    <w:rsid w:val="00266805"/>
    <w:rsid w:val="00266CCF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BCE"/>
    <w:rsid w:val="00290DEF"/>
    <w:rsid w:val="002911ED"/>
    <w:rsid w:val="002916A6"/>
    <w:rsid w:val="00291B47"/>
    <w:rsid w:val="00291FF6"/>
    <w:rsid w:val="00294AEE"/>
    <w:rsid w:val="002957C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BDA"/>
    <w:rsid w:val="002A7E3B"/>
    <w:rsid w:val="002B1E29"/>
    <w:rsid w:val="002B273A"/>
    <w:rsid w:val="002B34E0"/>
    <w:rsid w:val="002B35D6"/>
    <w:rsid w:val="002B3C76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2E6"/>
    <w:rsid w:val="002F7056"/>
    <w:rsid w:val="003004D4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D41"/>
    <w:rsid w:val="00320F6C"/>
    <w:rsid w:val="00322162"/>
    <w:rsid w:val="00324CA8"/>
    <w:rsid w:val="00324F5F"/>
    <w:rsid w:val="0032624F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596A"/>
    <w:rsid w:val="003479B3"/>
    <w:rsid w:val="003500FF"/>
    <w:rsid w:val="00350494"/>
    <w:rsid w:val="00351CC0"/>
    <w:rsid w:val="00353A64"/>
    <w:rsid w:val="0035517B"/>
    <w:rsid w:val="0035663C"/>
    <w:rsid w:val="00357AF6"/>
    <w:rsid w:val="0036299D"/>
    <w:rsid w:val="00362B4D"/>
    <w:rsid w:val="0036315A"/>
    <w:rsid w:val="003659D0"/>
    <w:rsid w:val="003661CE"/>
    <w:rsid w:val="003671F5"/>
    <w:rsid w:val="00367268"/>
    <w:rsid w:val="00367902"/>
    <w:rsid w:val="00370F69"/>
    <w:rsid w:val="00371832"/>
    <w:rsid w:val="003733ED"/>
    <w:rsid w:val="003745F8"/>
    <w:rsid w:val="00374640"/>
    <w:rsid w:val="0038284E"/>
    <w:rsid w:val="00384852"/>
    <w:rsid w:val="00385539"/>
    <w:rsid w:val="003866AE"/>
    <w:rsid w:val="00387102"/>
    <w:rsid w:val="0038729D"/>
    <w:rsid w:val="0039035B"/>
    <w:rsid w:val="00390694"/>
    <w:rsid w:val="00390ACF"/>
    <w:rsid w:val="00390BAC"/>
    <w:rsid w:val="00391B53"/>
    <w:rsid w:val="00393473"/>
    <w:rsid w:val="00394551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EDF"/>
    <w:rsid w:val="003D0F6F"/>
    <w:rsid w:val="003D36DF"/>
    <w:rsid w:val="003D3A89"/>
    <w:rsid w:val="003D6237"/>
    <w:rsid w:val="003D7D23"/>
    <w:rsid w:val="003E0802"/>
    <w:rsid w:val="003E16F3"/>
    <w:rsid w:val="003E2AB5"/>
    <w:rsid w:val="003E39FE"/>
    <w:rsid w:val="003E4E21"/>
    <w:rsid w:val="003E4F52"/>
    <w:rsid w:val="003E601E"/>
    <w:rsid w:val="003E7606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547D"/>
    <w:rsid w:val="00415825"/>
    <w:rsid w:val="00416440"/>
    <w:rsid w:val="0042002E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73AE"/>
    <w:rsid w:val="00457BB4"/>
    <w:rsid w:val="00457C28"/>
    <w:rsid w:val="004601E1"/>
    <w:rsid w:val="00463236"/>
    <w:rsid w:val="0046361F"/>
    <w:rsid w:val="00465119"/>
    <w:rsid w:val="00465720"/>
    <w:rsid w:val="00471988"/>
    <w:rsid w:val="00471A7F"/>
    <w:rsid w:val="004721C2"/>
    <w:rsid w:val="00475CC5"/>
    <w:rsid w:val="00476086"/>
    <w:rsid w:val="00480811"/>
    <w:rsid w:val="00484524"/>
    <w:rsid w:val="0048494D"/>
    <w:rsid w:val="00485B96"/>
    <w:rsid w:val="00490B68"/>
    <w:rsid w:val="004920CB"/>
    <w:rsid w:val="004920FE"/>
    <w:rsid w:val="0049232C"/>
    <w:rsid w:val="0049334F"/>
    <w:rsid w:val="004953E9"/>
    <w:rsid w:val="00497052"/>
    <w:rsid w:val="00497834"/>
    <w:rsid w:val="00497851"/>
    <w:rsid w:val="004A0B6D"/>
    <w:rsid w:val="004A1128"/>
    <w:rsid w:val="004A1BFF"/>
    <w:rsid w:val="004A240D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26A8"/>
    <w:rsid w:val="004D333F"/>
    <w:rsid w:val="004D3FC4"/>
    <w:rsid w:val="004D631F"/>
    <w:rsid w:val="004D6B17"/>
    <w:rsid w:val="004D6C23"/>
    <w:rsid w:val="004D6D23"/>
    <w:rsid w:val="004D75C1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4628"/>
    <w:rsid w:val="0052512A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80803"/>
    <w:rsid w:val="005832FD"/>
    <w:rsid w:val="0058464E"/>
    <w:rsid w:val="00584A53"/>
    <w:rsid w:val="00585DCA"/>
    <w:rsid w:val="00586571"/>
    <w:rsid w:val="00586616"/>
    <w:rsid w:val="005875AF"/>
    <w:rsid w:val="005876CA"/>
    <w:rsid w:val="00590A69"/>
    <w:rsid w:val="0059192D"/>
    <w:rsid w:val="0059267B"/>
    <w:rsid w:val="005927A9"/>
    <w:rsid w:val="00592D33"/>
    <w:rsid w:val="005938B0"/>
    <w:rsid w:val="00594C34"/>
    <w:rsid w:val="00594EDD"/>
    <w:rsid w:val="0059511C"/>
    <w:rsid w:val="00595516"/>
    <w:rsid w:val="0059571B"/>
    <w:rsid w:val="00595D1F"/>
    <w:rsid w:val="00597C75"/>
    <w:rsid w:val="005A4578"/>
    <w:rsid w:val="005A487C"/>
    <w:rsid w:val="005A4EC7"/>
    <w:rsid w:val="005A51A8"/>
    <w:rsid w:val="005A7188"/>
    <w:rsid w:val="005B1958"/>
    <w:rsid w:val="005B33D0"/>
    <w:rsid w:val="005B46DF"/>
    <w:rsid w:val="005B7341"/>
    <w:rsid w:val="005C0054"/>
    <w:rsid w:val="005C3BE6"/>
    <w:rsid w:val="005C4AE8"/>
    <w:rsid w:val="005C6B71"/>
    <w:rsid w:val="005C7E70"/>
    <w:rsid w:val="005D2C79"/>
    <w:rsid w:val="005D3409"/>
    <w:rsid w:val="005D3BB7"/>
    <w:rsid w:val="005D3F5D"/>
    <w:rsid w:val="005D472D"/>
    <w:rsid w:val="005D4D55"/>
    <w:rsid w:val="005D763C"/>
    <w:rsid w:val="005E0517"/>
    <w:rsid w:val="005E316D"/>
    <w:rsid w:val="005E5B6D"/>
    <w:rsid w:val="005E5E08"/>
    <w:rsid w:val="005E7031"/>
    <w:rsid w:val="005E7333"/>
    <w:rsid w:val="005E78B9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8ED"/>
    <w:rsid w:val="00610A66"/>
    <w:rsid w:val="006114D4"/>
    <w:rsid w:val="00611650"/>
    <w:rsid w:val="006116C7"/>
    <w:rsid w:val="00612956"/>
    <w:rsid w:val="00612974"/>
    <w:rsid w:val="006138E1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91B"/>
    <w:rsid w:val="00630209"/>
    <w:rsid w:val="0063116F"/>
    <w:rsid w:val="00632901"/>
    <w:rsid w:val="006339F6"/>
    <w:rsid w:val="006342B4"/>
    <w:rsid w:val="00636535"/>
    <w:rsid w:val="006367CD"/>
    <w:rsid w:val="00636CAA"/>
    <w:rsid w:val="00644959"/>
    <w:rsid w:val="00644A70"/>
    <w:rsid w:val="0064638E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721"/>
    <w:rsid w:val="00665DF4"/>
    <w:rsid w:val="00667C46"/>
    <w:rsid w:val="00671523"/>
    <w:rsid w:val="0067292F"/>
    <w:rsid w:val="006730FE"/>
    <w:rsid w:val="00673E33"/>
    <w:rsid w:val="0067507E"/>
    <w:rsid w:val="006756B3"/>
    <w:rsid w:val="00677CCB"/>
    <w:rsid w:val="00680049"/>
    <w:rsid w:val="0068470F"/>
    <w:rsid w:val="00685F72"/>
    <w:rsid w:val="00687CE4"/>
    <w:rsid w:val="0069444A"/>
    <w:rsid w:val="0069480A"/>
    <w:rsid w:val="00694F26"/>
    <w:rsid w:val="0069565C"/>
    <w:rsid w:val="0069796E"/>
    <w:rsid w:val="00697E58"/>
    <w:rsid w:val="006A03D8"/>
    <w:rsid w:val="006A1CB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2389"/>
    <w:rsid w:val="006B4B02"/>
    <w:rsid w:val="006B707B"/>
    <w:rsid w:val="006B7E9A"/>
    <w:rsid w:val="006C0B28"/>
    <w:rsid w:val="006C36A7"/>
    <w:rsid w:val="006C46AA"/>
    <w:rsid w:val="006C4A3B"/>
    <w:rsid w:val="006C5D50"/>
    <w:rsid w:val="006C6CC5"/>
    <w:rsid w:val="006C6FFE"/>
    <w:rsid w:val="006C76DB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1C96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569E"/>
    <w:rsid w:val="00755FB9"/>
    <w:rsid w:val="00756B05"/>
    <w:rsid w:val="00760763"/>
    <w:rsid w:val="00760B4B"/>
    <w:rsid w:val="00760E8D"/>
    <w:rsid w:val="0076156E"/>
    <w:rsid w:val="00762281"/>
    <w:rsid w:val="00762823"/>
    <w:rsid w:val="00763F73"/>
    <w:rsid w:val="00763FA9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270F"/>
    <w:rsid w:val="007932C5"/>
    <w:rsid w:val="00793F43"/>
    <w:rsid w:val="00794555"/>
    <w:rsid w:val="00795FE9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D2C2B"/>
    <w:rsid w:val="007D3241"/>
    <w:rsid w:val="007D3382"/>
    <w:rsid w:val="007D4C8F"/>
    <w:rsid w:val="007D525B"/>
    <w:rsid w:val="007D6784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B95"/>
    <w:rsid w:val="0080562B"/>
    <w:rsid w:val="0080691E"/>
    <w:rsid w:val="008069AE"/>
    <w:rsid w:val="00806F02"/>
    <w:rsid w:val="00810F07"/>
    <w:rsid w:val="00811DB9"/>
    <w:rsid w:val="008124E4"/>
    <w:rsid w:val="008140AB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6D81"/>
    <w:rsid w:val="008474DB"/>
    <w:rsid w:val="00850E4A"/>
    <w:rsid w:val="0085120C"/>
    <w:rsid w:val="00851E5C"/>
    <w:rsid w:val="00853E4A"/>
    <w:rsid w:val="0085433E"/>
    <w:rsid w:val="00854C84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3AC6"/>
    <w:rsid w:val="008A48AD"/>
    <w:rsid w:val="008A4932"/>
    <w:rsid w:val="008A4EFC"/>
    <w:rsid w:val="008A5FC4"/>
    <w:rsid w:val="008A61A2"/>
    <w:rsid w:val="008A6208"/>
    <w:rsid w:val="008A6378"/>
    <w:rsid w:val="008B0314"/>
    <w:rsid w:val="008B038D"/>
    <w:rsid w:val="008B135D"/>
    <w:rsid w:val="008B14D4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1E53"/>
    <w:rsid w:val="008C1F7C"/>
    <w:rsid w:val="008C4FC1"/>
    <w:rsid w:val="008C6FDA"/>
    <w:rsid w:val="008D1598"/>
    <w:rsid w:val="008D1AEA"/>
    <w:rsid w:val="008D1CBA"/>
    <w:rsid w:val="008D2739"/>
    <w:rsid w:val="008D2BAF"/>
    <w:rsid w:val="008D35D3"/>
    <w:rsid w:val="008D6492"/>
    <w:rsid w:val="008D6EF7"/>
    <w:rsid w:val="008E15E0"/>
    <w:rsid w:val="008E2A3C"/>
    <w:rsid w:val="008E33DC"/>
    <w:rsid w:val="008E367A"/>
    <w:rsid w:val="008E43E5"/>
    <w:rsid w:val="008E7B68"/>
    <w:rsid w:val="008F07A8"/>
    <w:rsid w:val="008F1255"/>
    <w:rsid w:val="008F2EB9"/>
    <w:rsid w:val="008F349E"/>
    <w:rsid w:val="008F5124"/>
    <w:rsid w:val="00901289"/>
    <w:rsid w:val="0090193E"/>
    <w:rsid w:val="00901B1A"/>
    <w:rsid w:val="00902250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20B52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B35"/>
    <w:rsid w:val="00936D39"/>
    <w:rsid w:val="00940163"/>
    <w:rsid w:val="00941B3E"/>
    <w:rsid w:val="0094271E"/>
    <w:rsid w:val="009427B6"/>
    <w:rsid w:val="00942A97"/>
    <w:rsid w:val="00943ECA"/>
    <w:rsid w:val="00944818"/>
    <w:rsid w:val="00945703"/>
    <w:rsid w:val="00946605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C1E"/>
    <w:rsid w:val="00965869"/>
    <w:rsid w:val="00965A85"/>
    <w:rsid w:val="00970A2D"/>
    <w:rsid w:val="00970E59"/>
    <w:rsid w:val="00971F5C"/>
    <w:rsid w:val="00972105"/>
    <w:rsid w:val="0097369A"/>
    <w:rsid w:val="00973E4F"/>
    <w:rsid w:val="00974867"/>
    <w:rsid w:val="00974AA3"/>
    <w:rsid w:val="00974B40"/>
    <w:rsid w:val="00974E9F"/>
    <w:rsid w:val="00976245"/>
    <w:rsid w:val="009807AD"/>
    <w:rsid w:val="00982430"/>
    <w:rsid w:val="00982A0E"/>
    <w:rsid w:val="009834C5"/>
    <w:rsid w:val="0098454D"/>
    <w:rsid w:val="009847F7"/>
    <w:rsid w:val="00984D4B"/>
    <w:rsid w:val="0098709B"/>
    <w:rsid w:val="009874CC"/>
    <w:rsid w:val="009918C5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3AAD"/>
    <w:rsid w:val="009E4E66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41FE"/>
    <w:rsid w:val="00A4702B"/>
    <w:rsid w:val="00A47CCC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2A8A"/>
    <w:rsid w:val="00A83B08"/>
    <w:rsid w:val="00A84F1C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2E30"/>
    <w:rsid w:val="00AD31D1"/>
    <w:rsid w:val="00AD35A0"/>
    <w:rsid w:val="00AD3D32"/>
    <w:rsid w:val="00AD3E2B"/>
    <w:rsid w:val="00AD4280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7A40"/>
    <w:rsid w:val="00AF1268"/>
    <w:rsid w:val="00AF1A0F"/>
    <w:rsid w:val="00AF4323"/>
    <w:rsid w:val="00AF4D16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F47"/>
    <w:rsid w:val="00B111D1"/>
    <w:rsid w:val="00B12E0F"/>
    <w:rsid w:val="00B14AB7"/>
    <w:rsid w:val="00B14D5F"/>
    <w:rsid w:val="00B161C1"/>
    <w:rsid w:val="00B17C15"/>
    <w:rsid w:val="00B20C38"/>
    <w:rsid w:val="00B210B9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1FB0"/>
    <w:rsid w:val="00B43B9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2E3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517B"/>
    <w:rsid w:val="00BB51CB"/>
    <w:rsid w:val="00BB5208"/>
    <w:rsid w:val="00BC020E"/>
    <w:rsid w:val="00BC0491"/>
    <w:rsid w:val="00BC07F9"/>
    <w:rsid w:val="00BC0BD7"/>
    <w:rsid w:val="00BC18BB"/>
    <w:rsid w:val="00BC4285"/>
    <w:rsid w:val="00BC42FA"/>
    <w:rsid w:val="00BC447D"/>
    <w:rsid w:val="00BC46E2"/>
    <w:rsid w:val="00BC4826"/>
    <w:rsid w:val="00BC50B3"/>
    <w:rsid w:val="00BC576D"/>
    <w:rsid w:val="00BC7F9A"/>
    <w:rsid w:val="00BD1E50"/>
    <w:rsid w:val="00BD281A"/>
    <w:rsid w:val="00BD2B00"/>
    <w:rsid w:val="00BD4344"/>
    <w:rsid w:val="00BD4B87"/>
    <w:rsid w:val="00BD6153"/>
    <w:rsid w:val="00BD6EEB"/>
    <w:rsid w:val="00BE0574"/>
    <w:rsid w:val="00BE08BD"/>
    <w:rsid w:val="00BE0A3D"/>
    <w:rsid w:val="00BE20D3"/>
    <w:rsid w:val="00BE42EB"/>
    <w:rsid w:val="00BE5A4D"/>
    <w:rsid w:val="00BE6033"/>
    <w:rsid w:val="00BE6445"/>
    <w:rsid w:val="00BE6B90"/>
    <w:rsid w:val="00BE6EE8"/>
    <w:rsid w:val="00BF0E7B"/>
    <w:rsid w:val="00BF1955"/>
    <w:rsid w:val="00BF5ED5"/>
    <w:rsid w:val="00BF633E"/>
    <w:rsid w:val="00BF7639"/>
    <w:rsid w:val="00BF7E29"/>
    <w:rsid w:val="00BF7E39"/>
    <w:rsid w:val="00C008AD"/>
    <w:rsid w:val="00C02358"/>
    <w:rsid w:val="00C04475"/>
    <w:rsid w:val="00C06636"/>
    <w:rsid w:val="00C17476"/>
    <w:rsid w:val="00C17555"/>
    <w:rsid w:val="00C17A2F"/>
    <w:rsid w:val="00C20CC0"/>
    <w:rsid w:val="00C22C6F"/>
    <w:rsid w:val="00C2419C"/>
    <w:rsid w:val="00C248BC"/>
    <w:rsid w:val="00C25125"/>
    <w:rsid w:val="00C2528F"/>
    <w:rsid w:val="00C26ADF"/>
    <w:rsid w:val="00C26E25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6AB"/>
    <w:rsid w:val="00C63FB6"/>
    <w:rsid w:val="00C67889"/>
    <w:rsid w:val="00C70544"/>
    <w:rsid w:val="00C728DD"/>
    <w:rsid w:val="00C7401E"/>
    <w:rsid w:val="00C747EA"/>
    <w:rsid w:val="00C75D57"/>
    <w:rsid w:val="00C761A9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3494"/>
    <w:rsid w:val="00C94C26"/>
    <w:rsid w:val="00C95EFB"/>
    <w:rsid w:val="00C960FA"/>
    <w:rsid w:val="00C96C6A"/>
    <w:rsid w:val="00CA2767"/>
    <w:rsid w:val="00CA316C"/>
    <w:rsid w:val="00CA5B39"/>
    <w:rsid w:val="00CA7059"/>
    <w:rsid w:val="00CA7884"/>
    <w:rsid w:val="00CA7C9E"/>
    <w:rsid w:val="00CB0749"/>
    <w:rsid w:val="00CB0F24"/>
    <w:rsid w:val="00CB7319"/>
    <w:rsid w:val="00CC015A"/>
    <w:rsid w:val="00CC1C20"/>
    <w:rsid w:val="00CC2A10"/>
    <w:rsid w:val="00CC2AB3"/>
    <w:rsid w:val="00CC2F16"/>
    <w:rsid w:val="00CC2F8E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D024F5"/>
    <w:rsid w:val="00D02DEC"/>
    <w:rsid w:val="00D0320B"/>
    <w:rsid w:val="00D03FB5"/>
    <w:rsid w:val="00D0646E"/>
    <w:rsid w:val="00D07085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794E"/>
    <w:rsid w:val="00D709FC"/>
    <w:rsid w:val="00D70D01"/>
    <w:rsid w:val="00D7243E"/>
    <w:rsid w:val="00D73291"/>
    <w:rsid w:val="00D7366A"/>
    <w:rsid w:val="00D75CF5"/>
    <w:rsid w:val="00D77261"/>
    <w:rsid w:val="00D82EF5"/>
    <w:rsid w:val="00D836CA"/>
    <w:rsid w:val="00D843BA"/>
    <w:rsid w:val="00D8454D"/>
    <w:rsid w:val="00D84B05"/>
    <w:rsid w:val="00D84E85"/>
    <w:rsid w:val="00D853B0"/>
    <w:rsid w:val="00D87184"/>
    <w:rsid w:val="00D877CA"/>
    <w:rsid w:val="00D87DDE"/>
    <w:rsid w:val="00D90D65"/>
    <w:rsid w:val="00D927C0"/>
    <w:rsid w:val="00D93444"/>
    <w:rsid w:val="00D95488"/>
    <w:rsid w:val="00D96886"/>
    <w:rsid w:val="00D9752A"/>
    <w:rsid w:val="00D97C4F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6E3"/>
    <w:rsid w:val="00DC7975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53BE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612C"/>
    <w:rsid w:val="00E0685F"/>
    <w:rsid w:val="00E0731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FFB"/>
    <w:rsid w:val="00E17CA6"/>
    <w:rsid w:val="00E200E5"/>
    <w:rsid w:val="00E21833"/>
    <w:rsid w:val="00E273F3"/>
    <w:rsid w:val="00E27644"/>
    <w:rsid w:val="00E30417"/>
    <w:rsid w:val="00E30B74"/>
    <w:rsid w:val="00E30BC3"/>
    <w:rsid w:val="00E3160B"/>
    <w:rsid w:val="00E31689"/>
    <w:rsid w:val="00E31F09"/>
    <w:rsid w:val="00E32B91"/>
    <w:rsid w:val="00E33C5A"/>
    <w:rsid w:val="00E342B2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36BF"/>
    <w:rsid w:val="00E93711"/>
    <w:rsid w:val="00E93A95"/>
    <w:rsid w:val="00E948A2"/>
    <w:rsid w:val="00E94D95"/>
    <w:rsid w:val="00E955EB"/>
    <w:rsid w:val="00E95805"/>
    <w:rsid w:val="00E95C7D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5FB1"/>
    <w:rsid w:val="00EC7D1B"/>
    <w:rsid w:val="00ED0BBE"/>
    <w:rsid w:val="00ED0C13"/>
    <w:rsid w:val="00ED1A36"/>
    <w:rsid w:val="00ED2F80"/>
    <w:rsid w:val="00ED3213"/>
    <w:rsid w:val="00ED4F62"/>
    <w:rsid w:val="00ED612D"/>
    <w:rsid w:val="00ED701E"/>
    <w:rsid w:val="00EE09E6"/>
    <w:rsid w:val="00EE1341"/>
    <w:rsid w:val="00EE25DF"/>
    <w:rsid w:val="00EE33D9"/>
    <w:rsid w:val="00EE3D16"/>
    <w:rsid w:val="00EE629C"/>
    <w:rsid w:val="00EE788C"/>
    <w:rsid w:val="00EF0B91"/>
    <w:rsid w:val="00EF1211"/>
    <w:rsid w:val="00EF226A"/>
    <w:rsid w:val="00EF2F2B"/>
    <w:rsid w:val="00EF3B53"/>
    <w:rsid w:val="00EF4066"/>
    <w:rsid w:val="00EF451A"/>
    <w:rsid w:val="00F01198"/>
    <w:rsid w:val="00F02EC5"/>
    <w:rsid w:val="00F034F0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5026E"/>
    <w:rsid w:val="00F51146"/>
    <w:rsid w:val="00F53F52"/>
    <w:rsid w:val="00F5598B"/>
    <w:rsid w:val="00F564AE"/>
    <w:rsid w:val="00F56584"/>
    <w:rsid w:val="00F568C0"/>
    <w:rsid w:val="00F61E8E"/>
    <w:rsid w:val="00F632B2"/>
    <w:rsid w:val="00F64826"/>
    <w:rsid w:val="00F64D8C"/>
    <w:rsid w:val="00F65BC6"/>
    <w:rsid w:val="00F6746B"/>
    <w:rsid w:val="00F67AA6"/>
    <w:rsid w:val="00F70398"/>
    <w:rsid w:val="00F7389E"/>
    <w:rsid w:val="00F743FB"/>
    <w:rsid w:val="00F74E65"/>
    <w:rsid w:val="00F76D49"/>
    <w:rsid w:val="00F77B1A"/>
    <w:rsid w:val="00F8551B"/>
    <w:rsid w:val="00F90523"/>
    <w:rsid w:val="00F90905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613F"/>
    <w:rsid w:val="00FA649F"/>
    <w:rsid w:val="00FA672D"/>
    <w:rsid w:val="00FA6B4B"/>
    <w:rsid w:val="00FB4896"/>
    <w:rsid w:val="00FB6396"/>
    <w:rsid w:val="00FB6D22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5462"/>
    <w:rsid w:val="00FD60B2"/>
    <w:rsid w:val="00FD62BE"/>
    <w:rsid w:val="00FD7319"/>
    <w:rsid w:val="00FD7DED"/>
    <w:rsid w:val="00FE05DE"/>
    <w:rsid w:val="00FE0FB9"/>
    <w:rsid w:val="00FE2E67"/>
    <w:rsid w:val="00FE3DCF"/>
    <w:rsid w:val="00FF0882"/>
    <w:rsid w:val="00FF14AA"/>
    <w:rsid w:val="00FF4783"/>
    <w:rsid w:val="00FF4802"/>
    <w:rsid w:val="00FF4C64"/>
    <w:rsid w:val="00FF5697"/>
    <w:rsid w:val="00FF6675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jiashuw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jiashu-w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6</TotalTime>
  <Pages>2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David Wu</cp:lastModifiedBy>
  <cp:revision>1833</cp:revision>
  <cp:lastPrinted>2019-11-28T08:50:00Z</cp:lastPrinted>
  <dcterms:created xsi:type="dcterms:W3CDTF">2018-09-04T11:52:00Z</dcterms:created>
  <dcterms:modified xsi:type="dcterms:W3CDTF">2020-12-18T01:05:00Z</dcterms:modified>
</cp:coreProperties>
</file>